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3"/>
        <w:gridCol w:w="1174"/>
        <w:gridCol w:w="1379"/>
        <w:gridCol w:w="1843"/>
        <w:gridCol w:w="3067"/>
      </w:tblGrid>
      <w:tr w:rsidR="00046AE7" w:rsidRPr="003B1FC0" w:rsidTr="00046AE7">
        <w:tc>
          <w:tcPr>
            <w:tcW w:w="861" w:type="pct"/>
            <w:shd w:val="clear" w:color="auto" w:fill="E7E6E6" w:themeFill="background2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9" w:type="pct"/>
            <w:gridSpan w:val="4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C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="00F60D8F">
              <w:rPr>
                <w:rFonts w:asciiTheme="minorBidi" w:hAnsiTheme="minorBidi"/>
                <w:sz w:val="28"/>
              </w:rPr>
              <w:t>16</w:t>
            </w:r>
          </w:p>
        </w:tc>
      </w:tr>
      <w:tr w:rsidR="00046AE7" w:rsidRPr="003B1FC0" w:rsidTr="00046AE7">
        <w:tc>
          <w:tcPr>
            <w:tcW w:w="861" w:type="pct"/>
            <w:shd w:val="clear" w:color="auto" w:fill="E7E6E6" w:themeFill="background2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9" w:type="pct"/>
            <w:gridSpan w:val="4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pdate a record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Mr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B1FC0">
              <w:rPr>
                <w:rFonts w:asciiTheme="minorBidi" w:hAnsiTheme="minorBidi"/>
                <w:sz w:val="28"/>
              </w:rPr>
              <w:t xml:space="preserve">Pasakorn Kunchai </w:t>
            </w:r>
          </w:p>
        </w:tc>
        <w:tc>
          <w:tcPr>
            <w:tcW w:w="1022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70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Mr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B1FC0">
              <w:rPr>
                <w:rFonts w:asciiTheme="minorBidi" w:hAnsiTheme="minorBidi"/>
                <w:sz w:val="28"/>
              </w:rPr>
              <w:t xml:space="preserve">Pasakorn Kunchai 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70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2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ibrarian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9" w:type="pct"/>
            <w:gridSpan w:val="4"/>
          </w:tcPr>
          <w:p w:rsidR="001A754D" w:rsidRPr="003B1FC0" w:rsidRDefault="00520034" w:rsidP="00520034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librarian can update the records of a book into the database, which is </w:t>
            </w:r>
            <w:r w:rsidRPr="003B1FC0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 </w:t>
            </w:r>
            <w:r w:rsidRPr="003B1FC0">
              <w:rPr>
                <w:rFonts w:asciiTheme="minorBidi" w:hAnsiTheme="minorBidi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Update record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="001A754D" w:rsidRPr="003B1FC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A754D" w:rsidRPr="003B1FC0">
              <w:rPr>
                <w:rFonts w:asciiTheme="minorBidi" w:hAnsiTheme="minorBidi" w:cs="Cordia New"/>
                <w:color w:val="000000"/>
                <w:sz w:val="28"/>
              </w:rPr>
              <w:t>next to the information of records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9" w:type="pct"/>
            <w:gridSpan w:val="4"/>
          </w:tcPr>
          <w:p w:rsidR="003C2FDE" w:rsidRPr="003B1FC0" w:rsidRDefault="00295CAB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</w:t>
            </w:r>
            <w:r w:rsidR="00520034" w:rsidRPr="003B1FC0">
              <w:rPr>
                <w:rFonts w:asciiTheme="minorBidi" w:hAnsiTheme="minorBidi"/>
                <w:sz w:val="28"/>
              </w:rPr>
              <w:t>clicked view all records</w:t>
            </w:r>
            <w:r w:rsidR="00C27348">
              <w:rPr>
                <w:rFonts w:asciiTheme="minorBidi" w:hAnsiTheme="minorBidi"/>
                <w:sz w:val="28"/>
              </w:rPr>
              <w:t xml:space="preserve"> at home page</w:t>
            </w:r>
            <w:bookmarkStart w:id="0" w:name="_GoBack"/>
            <w:bookmarkEnd w:id="0"/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C73A6E">
        <w:tc>
          <w:tcPr>
            <w:tcW w:w="5000" w:type="pct"/>
            <w:gridSpan w:val="5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1787" w:type="pct"/>
            <w:gridSpan w:val="2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70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member id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14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204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issue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 1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3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 1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3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ntal pric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B1FC0"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5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1787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pStyle w:val="Default"/>
              <w:rPr>
                <w:rFonts w:asciiTheme="minorBidi" w:hAnsiTheme="minorBidi"/>
                <w:sz w:val="28"/>
                <w:szCs w:val="28"/>
              </w:rPr>
            </w:pPr>
            <w:r w:rsidRPr="003B1FC0"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70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6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9" w:type="pct"/>
            <w:gridSpan w:val="4"/>
          </w:tcPr>
          <w:p w:rsidR="00520034" w:rsidRPr="003B1FC0" w:rsidRDefault="006354F7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6354F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520034" w:rsidRPr="003B1FC0">
              <w:rPr>
                <w:rFonts w:asciiTheme="minorBidi" w:hAnsiTheme="minorBidi"/>
                <w:sz w:val="28"/>
              </w:rPr>
              <w:t>he record is updated and stored in the database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354F7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6354F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6354F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416" w:type="pct"/>
            <w:gridSpan w:val="2"/>
            <w:shd w:val="clear" w:color="auto" w:fill="E7E6E6" w:themeFill="background2"/>
            <w:vAlign w:val="center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723" w:type="pct"/>
            <w:gridSpan w:val="2"/>
            <w:shd w:val="clear" w:color="auto" w:fill="E7E6E6" w:themeFill="background2"/>
            <w:vAlign w:val="center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1A754D" w:rsidP="00520034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3B1FC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record consisting </w:t>
            </w:r>
            <w:r w:rsidRPr="003B1FC0">
              <w:rPr>
                <w:rFonts w:asciiTheme="minorBidi" w:hAnsiTheme="minorBidi"/>
                <w:noProof/>
                <w:color w:val="000000"/>
                <w:sz w:val="28"/>
              </w:rPr>
              <w:t>6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520034" w:rsidRPr="003B1FC0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="00520034"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91956" w:rsidRPr="003B1FC0" w:rsidTr="006354F7">
        <w:tc>
          <w:tcPr>
            <w:tcW w:w="861" w:type="pct"/>
          </w:tcPr>
          <w:p w:rsidR="00E91956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</w:t>
            </w:r>
            <w:r w:rsidR="003C2FDE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E91956" w:rsidRPr="003B1FC0" w:rsidRDefault="00E91956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E91956" w:rsidRPr="003B1FC0" w:rsidRDefault="003C2FDE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Update record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 xml:space="preserve">changes to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Confirm updat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FDE" w:rsidRPr="003B1FC0" w:rsidTr="006354F7">
        <w:tc>
          <w:tcPr>
            <w:tcW w:w="861" w:type="pct"/>
          </w:tcPr>
          <w:p w:rsidR="003C2FDE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3</w:t>
            </w:r>
            <w:r w:rsidR="003C2FDE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3C2FDE" w:rsidRPr="003B1FC0" w:rsidRDefault="003C2FDE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librarian input information for updating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723" w:type="pct"/>
            <w:gridSpan w:val="2"/>
          </w:tcPr>
          <w:p w:rsidR="003C2FDE" w:rsidRPr="003B1FC0" w:rsidRDefault="003C2FDE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4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3C2FDE" w:rsidRPr="003B1FC0">
              <w:rPr>
                <w:rFonts w:asciiTheme="minorBidi" w:hAnsiTheme="minorBidi"/>
                <w:sz w:val="28"/>
              </w:rPr>
              <w:t>Confirm updat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5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system shall validate the inpu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member id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book id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3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issue dat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return dat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5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rental pric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]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6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fin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lastRenderedPageBreak/>
              <w:t>6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autoSpaceDE w:val="0"/>
              <w:autoSpaceDN w:val="0"/>
              <w:adjustRightInd w:val="0"/>
              <w:rPr>
                <w:rFonts w:ascii="Cordia New" w:hAnsi="Cordia New" w:cs="Cordia New"/>
                <w:color w:val="000000"/>
                <w:sz w:val="28"/>
              </w:rPr>
            </w:pP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confirmation box with message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Are you confirm to update this record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and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Yes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button and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No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button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7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 </w:t>
            </w:r>
            <w:r w:rsidRPr="003B1FC0">
              <w:rPr>
                <w:rFonts w:asciiTheme="minorBidi" w:hAnsiTheme="minorBidi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Yes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No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8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="Cordia New" w:hAnsi="Cordia New" w:cs="Cordia New"/>
                <w:color w:val="000000"/>
                <w:sz w:val="28"/>
              </w:rPr>
              <w:t>The system shall updat</w:t>
            </w:r>
            <w:r w:rsidR="003B1FC0">
              <w:rPr>
                <w:rFonts w:ascii="Cordia New" w:hAnsi="Cordia New" w:cs="Cordia New"/>
                <w:color w:val="000000"/>
                <w:sz w:val="28"/>
              </w:rPr>
              <w:t>e the information of the record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 into the database</w:t>
            </w:r>
            <w:r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7B26F9"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7B26F9" w:rsidRPr="003B1FC0">
              <w:rPr>
                <w:rFonts w:asciiTheme="minorBidi" w:hAnsiTheme="minorBidi"/>
                <w:color w:val="FF0000"/>
                <w:sz w:val="28"/>
              </w:rPr>
              <w:t>E2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7B26F9" w:rsidRPr="003B1FC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520034" w:rsidRPr="003B1FC0" w:rsidTr="006354F7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9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16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723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B1FC0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1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member id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member id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2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book id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>The system shall display th</w:t>
            </w:r>
            <w:r w:rsidR="003C2FDE" w:rsidRPr="003B1FC0">
              <w:rPr>
                <w:rFonts w:ascii="Cordia New" w:hAnsi="Cordia New" w:cs="Cordia New"/>
                <w:sz w:val="28"/>
              </w:rPr>
              <w:t xml:space="preserve">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book id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3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issue dat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issue dat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4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return dat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return dat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5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rental pric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rental pric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6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fin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fin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1A754D" w:rsidP="003C2FD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 3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1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No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ends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2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Database cannot be connected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1A754D" w:rsidRPr="003B1FC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</w:p>
          <w:p w:rsidR="00520034" w:rsidRPr="003B1FC0" w:rsidRDefault="00520034" w:rsidP="00520034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ends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librarian must understand English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520034" w:rsidRDefault="00066718">
      <w:pPr>
        <w:rPr>
          <w:sz w:val="28"/>
        </w:rPr>
      </w:pPr>
    </w:p>
    <w:sectPr w:rsidR="00066718" w:rsidRPr="005200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6A6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sTQyMTIxNTAxM7VQ0lEKTi0uzszPAykwrQUAYC6dVSwAAAA="/>
  </w:docVars>
  <w:rsids>
    <w:rsidRoot w:val="00291ADE"/>
    <w:rsid w:val="00046AE7"/>
    <w:rsid w:val="00066718"/>
    <w:rsid w:val="00132B57"/>
    <w:rsid w:val="00166C7F"/>
    <w:rsid w:val="001A754D"/>
    <w:rsid w:val="00291ADE"/>
    <w:rsid w:val="00295CAB"/>
    <w:rsid w:val="003B1FC0"/>
    <w:rsid w:val="003C2FDE"/>
    <w:rsid w:val="00520034"/>
    <w:rsid w:val="00546E19"/>
    <w:rsid w:val="005A4DAF"/>
    <w:rsid w:val="006354F7"/>
    <w:rsid w:val="00680B7A"/>
    <w:rsid w:val="007B26F9"/>
    <w:rsid w:val="00834C8A"/>
    <w:rsid w:val="00C27348"/>
    <w:rsid w:val="00E91956"/>
    <w:rsid w:val="00F60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11444"/>
  <w15:chartTrackingRefBased/>
  <w15:docId w15:val="{0016DE94-47B6-4B6F-89C3-1D5DED99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046AE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6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46AE7"/>
    <w:pPr>
      <w:ind w:left="720"/>
      <w:contextualSpacing/>
    </w:pPr>
  </w:style>
  <w:style w:type="paragraph" w:customStyle="1" w:styleId="Default">
    <w:name w:val="Default"/>
    <w:rsid w:val="00546E19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0</cp:revision>
  <dcterms:created xsi:type="dcterms:W3CDTF">2017-04-16T20:47:00Z</dcterms:created>
  <dcterms:modified xsi:type="dcterms:W3CDTF">2017-04-26T13:07:00Z</dcterms:modified>
</cp:coreProperties>
</file>